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b8bd9c24e00ed9488cbc66f12adf0d6bf0861"/>
      <w:r>
        <w:t xml:space="preserve">Lesson 16: Rewriting Equations for Perspectives</w:t>
      </w:r>
      <w:bookmarkEnd w:id="20"/>
    </w:p>
    <w:p>
      <w:pPr>
        <w:numPr>
          <w:ilvl w:val="0"/>
          <w:numId w:val="1001"/>
        </w:numPr>
      </w:pPr>
      <w:r>
        <w:t xml:space="preserve">Let’s match and rewrite linear equations.</w:t>
      </w:r>
    </w:p>
    <w:p>
      <w:pPr>
        <w:pStyle w:val="Heading3"/>
      </w:pPr>
      <w:bookmarkStart w:id="21" w:name="no-bad-apples"/>
      <w:r>
        <w:t xml:space="preserve">16.1: No Bad Apples</w:t>
      </w:r>
      <w:bookmarkEnd w:id="21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6717043.83051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p>
      <w:pPr>
        <w:pStyle w:val="Heading3"/>
      </w:pPr>
      <w:bookmarkStart w:id="23" w:name="a-charity-shopping-trip"/>
      <w:r>
        <w:t xml:space="preserve">16.2: A Charity Shopping Trip</w:t>
      </w:r>
      <w:bookmarkEnd w:id="23"/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2"/>
        </w:numPr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3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3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4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4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4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4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4"/>
        </w:numPr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r>
          <m:t>6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3</m:t>
        </m:r>
      </m:oMath>
    </w:p>
    <w:p>
      <w:pPr>
        <w:pStyle w:val="Heading3"/>
      </w:pPr>
      <w:bookmarkStart w:id="24" w:name="isolate-the-x"/>
      <w:r>
        <w:t xml:space="preserve">16.3: Isolate the</w:t>
      </w:r>
      <w:r>
        <w:t xml:space="preserve"> </w:t>
      </w:r>
      <m:oMath>
        <m:r>
          <m:t>x</m:t>
        </m:r>
      </m:oMath>
      <w:bookmarkEnd w:id="24"/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r>
          <m:t>2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6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4:04Z</dcterms:created>
  <dcterms:modified xsi:type="dcterms:W3CDTF">2022-03-08T05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w+zD8dqC99nIDcfVqCXiOVbIh+29t9veW6cKxKG6pKxfLKuSj10Iw1Vu5ZvI0qYjA2HPL7fgz9UdV0i19qgw==</vt:lpwstr>
  </property>
</Properties>
</file>